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3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Would anyone in your household be interested in receiving training to join a fire task forc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5% (17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1% (8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 (468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7:41Z</dcterms:created>
  <dcterms:modified xsi:type="dcterms:W3CDTF">2024-02-21T03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